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78CC65" w14:textId="77777777" w:rsidR="00DF004B" w:rsidRPr="00F11914" w:rsidRDefault="00DF004B" w:rsidP="00DF004B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eastAsia="pl-PL"/>
        </w:rPr>
      </w:pPr>
      <w:r w:rsidRPr="00F11914">
        <w:rPr>
          <w:rFonts w:ascii="Calibri" w:eastAsia="Times New Roman" w:hAnsi="Calibri" w:cs="Times New Roman"/>
          <w:b/>
          <w:sz w:val="18"/>
          <w:szCs w:val="18"/>
          <w:lang w:eastAsia="pl-PL"/>
        </w:rPr>
        <w:t>załącznik nr 3</w:t>
      </w:r>
    </w:p>
    <w:p w14:paraId="1A45FBD6" w14:textId="77777777" w:rsidR="00DF004B" w:rsidRPr="00F11914" w:rsidRDefault="00DF004B" w:rsidP="00DF004B">
      <w:pPr>
        <w:spacing w:after="0" w:line="240" w:lineRule="auto"/>
        <w:ind w:left="284"/>
        <w:contextualSpacing/>
        <w:jc w:val="right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sz w:val="18"/>
          <w:szCs w:val="18"/>
          <w:lang w:eastAsia="pl-PL"/>
        </w:rPr>
        <w:t>do warunków i trybu rekrutacji do Szkoły Doktorskiej UMP - rok akademicki 2021/2022</w:t>
      </w:r>
    </w:p>
    <w:p w14:paraId="09DAFC9D" w14:textId="77777777" w:rsidR="00DF004B" w:rsidRPr="00F11914" w:rsidRDefault="00DF004B" w:rsidP="00DF004B">
      <w:pPr>
        <w:suppressAutoHyphens/>
        <w:overflowPunct w:val="0"/>
        <w:autoSpaceDE w:val="0"/>
        <w:autoSpaceDN w:val="0"/>
        <w:adjustRightInd w:val="0"/>
        <w:spacing w:after="0" w:line="360" w:lineRule="atLeast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</w:p>
    <w:p w14:paraId="3119CB88" w14:textId="77777777" w:rsidR="00DF004B" w:rsidRPr="00F11914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  <w:t xml:space="preserve">..............................................................................................                       </w:t>
      </w:r>
    </w:p>
    <w:p w14:paraId="45A1F899" w14:textId="77777777" w:rsidR="00DF004B" w:rsidRPr="00F11914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</w:pPr>
      <w:r w:rsidRPr="00F11914">
        <w:rPr>
          <w:rFonts w:ascii="Calibri" w:eastAsia="Times New Roman" w:hAnsi="Calibri" w:cs="Times New Roman"/>
          <w:kern w:val="1"/>
          <w:sz w:val="18"/>
          <w:szCs w:val="18"/>
          <w:lang w:eastAsia="pl-PL"/>
        </w:rPr>
        <w:t>(</w:t>
      </w:r>
      <w:r w:rsidRPr="00F1191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 xml:space="preserve">stopień/tytuł naukowy, imię i nazwisko oświadczającego) </w:t>
      </w:r>
      <w:r w:rsidRPr="00F1191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F1191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F1191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F1191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F1191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</w:p>
    <w:p w14:paraId="71CAD767" w14:textId="77777777" w:rsidR="00DF004B" w:rsidRPr="00F11914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</w:p>
    <w:p w14:paraId="0DB671BF" w14:textId="77777777" w:rsidR="00DF004B" w:rsidRPr="00F11914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  <w:t>..............................................................................................</w:t>
      </w:r>
    </w:p>
    <w:p w14:paraId="2B367272" w14:textId="77777777" w:rsidR="00DF004B" w:rsidRPr="00F11914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</w:pPr>
      <w:r w:rsidRPr="00F1191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 xml:space="preserve"> (miejsce pracy – Jednostka UMP)</w:t>
      </w:r>
    </w:p>
    <w:p w14:paraId="62D152E2" w14:textId="77777777" w:rsidR="00DF004B" w:rsidRPr="00F11914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</w:p>
    <w:p w14:paraId="13658F48" w14:textId="77777777" w:rsidR="00DF004B" w:rsidRPr="00F11914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  <w:t>..............................................................................................</w:t>
      </w:r>
    </w:p>
    <w:p w14:paraId="3A367534" w14:textId="77777777" w:rsidR="00DF004B" w:rsidRPr="00F11914" w:rsidRDefault="00DF004B" w:rsidP="00DF004B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</w:pPr>
      <w:r w:rsidRPr="00F1191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 xml:space="preserve"> (telefon kontaktowy, e-mail)</w:t>
      </w:r>
    </w:p>
    <w:p w14:paraId="563B20A2" w14:textId="77777777" w:rsidR="00DF004B" w:rsidRPr="00F11914" w:rsidRDefault="00DF004B" w:rsidP="00DF004B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14:paraId="355FD167" w14:textId="77777777" w:rsidR="00DF004B" w:rsidRPr="00F11914" w:rsidRDefault="00DF004B" w:rsidP="00DF004B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b/>
          <w:sz w:val="24"/>
          <w:szCs w:val="24"/>
          <w:lang w:eastAsia="pl-PL"/>
        </w:rPr>
        <w:t>SZKOŁA DOKTORSKA PROWADZONA PRZEZ UNIWERSYTET MEDYCZNY</w:t>
      </w:r>
    </w:p>
    <w:p w14:paraId="37F11B22" w14:textId="77777777" w:rsidR="00DF004B" w:rsidRPr="00F11914" w:rsidRDefault="00DF004B" w:rsidP="00DF004B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b/>
          <w:sz w:val="24"/>
          <w:szCs w:val="24"/>
          <w:lang w:eastAsia="pl-PL"/>
        </w:rPr>
        <w:t>IM. KAROLA MARCINKOWSKIEGO W POZNANIU</w:t>
      </w:r>
    </w:p>
    <w:p w14:paraId="37AAC277" w14:textId="77777777" w:rsidR="00DF004B" w:rsidRPr="00F11914" w:rsidRDefault="00DF004B" w:rsidP="00DF004B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14:paraId="2CF32447" w14:textId="77777777" w:rsidR="00DF004B" w:rsidRPr="00F11914" w:rsidRDefault="00DF004B" w:rsidP="00DF004B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b/>
          <w:sz w:val="24"/>
          <w:szCs w:val="24"/>
          <w:lang w:eastAsia="pl-PL"/>
        </w:rPr>
        <w:t xml:space="preserve">OŚWIADCZENIE </w:t>
      </w:r>
    </w:p>
    <w:p w14:paraId="06C3717E" w14:textId="77777777" w:rsidR="00DF004B" w:rsidRPr="00F11914" w:rsidRDefault="00DF004B" w:rsidP="00DF004B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b/>
          <w:sz w:val="24"/>
          <w:szCs w:val="24"/>
          <w:lang w:eastAsia="pl-PL"/>
        </w:rPr>
        <w:t>nauczyciela akademickiego przewidzianego na promotora o zgodzie na objęcie opieką naukową kandydata po jego zakwalifikowaniu się do przyjęcia do szkoły doktorskiej</w:t>
      </w:r>
    </w:p>
    <w:p w14:paraId="12E59D02" w14:textId="77777777" w:rsidR="00DF004B" w:rsidRPr="00F11914" w:rsidRDefault="00DF004B" w:rsidP="00DF004B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14:paraId="0DC50BFA" w14:textId="77777777" w:rsidR="00DF004B" w:rsidRPr="00F11914" w:rsidRDefault="00DF004B" w:rsidP="00DF004B">
      <w:pPr>
        <w:spacing w:after="0" w:line="340" w:lineRule="atLeast"/>
        <w:contextualSpacing/>
        <w:jc w:val="both"/>
        <w:rPr>
          <w:rFonts w:ascii="Calibri" w:eastAsia="Times New Roman" w:hAnsi="Calibri" w:cs="Calibri"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sz w:val="24"/>
          <w:szCs w:val="24"/>
          <w:lang w:eastAsia="pl-PL"/>
        </w:rPr>
        <w:t xml:space="preserve">Wyrażam zgodę na objęcie obowiązków promotora pracy doktorskiej Pani/Pana ......................................................................................., która/który wnioskuje o przyjęcie  do Szkoły Doktorskiej Uniwersytetu Medycznego </w:t>
      </w:r>
      <w:r w:rsidRPr="00F11914">
        <w:rPr>
          <w:rFonts w:ascii="Calibri" w:eastAsia="Times New Roman" w:hAnsi="Calibri" w:cs="Calibri"/>
          <w:sz w:val="24"/>
          <w:szCs w:val="24"/>
          <w:lang w:eastAsia="pl-PL"/>
        </w:rPr>
        <w:t>im. K. Marcinkowskiego w Poznaniu.</w:t>
      </w:r>
    </w:p>
    <w:p w14:paraId="5B693CC7" w14:textId="77777777" w:rsidR="00DF004B" w:rsidRPr="00F11914" w:rsidRDefault="00DF004B" w:rsidP="00DF004B">
      <w:pPr>
        <w:spacing w:after="0" w:line="340" w:lineRule="atLeast"/>
        <w:contextualSpacing/>
        <w:jc w:val="both"/>
        <w:rPr>
          <w:rFonts w:ascii="Calibri" w:eastAsia="Times New Roman" w:hAnsi="Calibri" w:cs="Calibri"/>
          <w:sz w:val="24"/>
          <w:szCs w:val="24"/>
          <w:lang w:eastAsia="pl-PL"/>
        </w:rPr>
      </w:pPr>
      <w:r w:rsidRPr="00F11914">
        <w:rPr>
          <w:rFonts w:ascii="Calibri" w:eastAsia="Times New Roman" w:hAnsi="Calibri" w:cs="Calibri"/>
          <w:sz w:val="24"/>
          <w:szCs w:val="24"/>
          <w:lang w:eastAsia="pl-PL"/>
        </w:rPr>
        <w:t>Praca naukowa i dydaktyczna prowadzona będzie w .................................................................</w:t>
      </w:r>
    </w:p>
    <w:p w14:paraId="6F4D78A7" w14:textId="77777777" w:rsidR="00DF004B" w:rsidRPr="00F11914" w:rsidRDefault="00DF004B" w:rsidP="00DF004B">
      <w:pPr>
        <w:spacing w:after="0" w:line="340" w:lineRule="atLeast"/>
        <w:contextualSpacing/>
        <w:jc w:val="right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F11914">
        <w:rPr>
          <w:rFonts w:ascii="Calibri" w:eastAsia="Times New Roman" w:hAnsi="Calibri" w:cs="Calibri"/>
          <w:sz w:val="16"/>
          <w:szCs w:val="16"/>
          <w:lang w:eastAsia="pl-PL"/>
        </w:rPr>
        <w:t>(należy podać nazwę jednostki Uniwersytetu)</w:t>
      </w:r>
    </w:p>
    <w:p w14:paraId="0A1AA11F" w14:textId="77777777" w:rsidR="00DF004B" w:rsidRPr="00F11914" w:rsidRDefault="00DF004B" w:rsidP="00DF004B">
      <w:pPr>
        <w:spacing w:after="0" w:line="34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sz w:val="24"/>
          <w:szCs w:val="24"/>
          <w:lang w:eastAsia="pl-PL"/>
        </w:rPr>
        <w:t>Oświadczam, że:</w:t>
      </w:r>
    </w:p>
    <w:p w14:paraId="3AA3DEE1" w14:textId="77777777" w:rsidR="00DF004B" w:rsidRPr="00F11914" w:rsidRDefault="00DF004B" w:rsidP="00DF004B">
      <w:pPr>
        <w:numPr>
          <w:ilvl w:val="0"/>
          <w:numId w:val="18"/>
        </w:numPr>
        <w:spacing w:after="0" w:line="340" w:lineRule="atLeast"/>
        <w:ind w:left="284" w:hanging="284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sz w:val="24"/>
          <w:szCs w:val="24"/>
          <w:lang w:eastAsia="pl-PL"/>
        </w:rPr>
        <w:t xml:space="preserve">posiadam opublikowany dorobek naukowy z okresu ostatnich 5 lat. Mój dorobek naukowy za lata 2016-2020 obejmuje ....................... publikacji o łącznej wartości IF = ....................... oraz punktacji </w:t>
      </w:r>
      <w:proofErr w:type="spellStart"/>
      <w:r w:rsidRPr="00F11914">
        <w:rPr>
          <w:rFonts w:ascii="Calibri" w:eastAsia="Times New Roman" w:hAnsi="Calibri" w:cs="Times New Roman"/>
          <w:sz w:val="24"/>
          <w:szCs w:val="24"/>
          <w:lang w:eastAsia="pl-PL"/>
        </w:rPr>
        <w:t>MNiSW</w:t>
      </w:r>
      <w:proofErr w:type="spellEnd"/>
      <w:r w:rsidRPr="00F11914">
        <w:rPr>
          <w:rFonts w:ascii="Calibri" w:eastAsia="Times New Roman" w:hAnsi="Calibri" w:cs="Times New Roman"/>
          <w:sz w:val="24"/>
          <w:szCs w:val="24"/>
          <w:lang w:eastAsia="pl-PL"/>
        </w:rPr>
        <w:t xml:space="preserve"> = .......................; w tym odpowiednio ....................... publikacji jako pierwszy autor o łącznej wartości IF = ....................... oraz punktacji </w:t>
      </w:r>
      <w:proofErr w:type="spellStart"/>
      <w:r w:rsidRPr="00F11914">
        <w:rPr>
          <w:rFonts w:ascii="Calibri" w:eastAsia="Times New Roman" w:hAnsi="Calibri" w:cs="Times New Roman"/>
          <w:sz w:val="24"/>
          <w:szCs w:val="24"/>
          <w:lang w:eastAsia="pl-PL"/>
        </w:rPr>
        <w:t>MNiSW</w:t>
      </w:r>
      <w:proofErr w:type="spellEnd"/>
      <w:r w:rsidRPr="00F11914">
        <w:rPr>
          <w:rFonts w:ascii="Calibri" w:eastAsia="Times New Roman" w:hAnsi="Calibri" w:cs="Times New Roman"/>
          <w:sz w:val="24"/>
          <w:szCs w:val="24"/>
          <w:lang w:eastAsia="pl-PL"/>
        </w:rPr>
        <w:t xml:space="preserve"> = ....................... oraz ....................... publikacji jako autor senior o łącznej wartości IF = ....................... oraz punktacji </w:t>
      </w:r>
      <w:proofErr w:type="spellStart"/>
      <w:r w:rsidRPr="00F11914">
        <w:rPr>
          <w:rFonts w:ascii="Calibri" w:eastAsia="Times New Roman" w:hAnsi="Calibri" w:cs="Times New Roman"/>
          <w:sz w:val="24"/>
          <w:szCs w:val="24"/>
          <w:lang w:eastAsia="pl-PL"/>
        </w:rPr>
        <w:t>MNiSW</w:t>
      </w:r>
      <w:proofErr w:type="spellEnd"/>
      <w:r w:rsidRPr="00F11914">
        <w:rPr>
          <w:rFonts w:ascii="Calibri" w:eastAsia="Times New Roman" w:hAnsi="Calibri" w:cs="Times New Roman"/>
          <w:sz w:val="24"/>
          <w:szCs w:val="24"/>
          <w:lang w:eastAsia="pl-PL"/>
        </w:rPr>
        <w:t xml:space="preserve"> = ....................... </w:t>
      </w:r>
    </w:p>
    <w:p w14:paraId="13814908" w14:textId="04FA22EE" w:rsidR="00DF004B" w:rsidRPr="00F11914" w:rsidRDefault="00DF004B" w:rsidP="002F517B">
      <w:pPr>
        <w:spacing w:after="0" w:line="340" w:lineRule="atLeast"/>
        <w:contextualSpacing/>
        <w:jc w:val="both"/>
        <w:rPr>
          <w:rFonts w:ascii="Calibri" w:eastAsia="Times New Roman" w:hAnsi="Calibri" w:cs="Times New Roman"/>
          <w:b/>
          <w:sz w:val="20"/>
          <w:szCs w:val="20"/>
          <w:lang w:eastAsia="pl-PL"/>
        </w:rPr>
      </w:pPr>
      <w:r w:rsidRPr="00F11914">
        <w:rPr>
          <w:rFonts w:ascii="Calibri" w:eastAsia="Times New Roman" w:hAnsi="Calibri" w:cs="Times New Roman"/>
          <w:b/>
          <w:sz w:val="20"/>
          <w:szCs w:val="20"/>
          <w:lang w:eastAsia="pl-PL"/>
        </w:rPr>
        <w:t>(</w:t>
      </w:r>
      <w:r w:rsidR="005D4AB0" w:rsidRPr="00F11914">
        <w:rPr>
          <w:rFonts w:ascii="Calibri" w:eastAsia="Times New Roman" w:hAnsi="Calibri" w:cs="Times New Roman"/>
          <w:b/>
          <w:sz w:val="20"/>
          <w:szCs w:val="20"/>
          <w:lang w:eastAsia="pl-PL"/>
        </w:rPr>
        <w:t>proszę załączyć</w:t>
      </w:r>
      <w:r w:rsidRPr="00F11914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wykaz 4 najwyżej punktowanych publikacji z pierwszym, drugim lub ostatnim autorstwem</w:t>
      </w:r>
      <w:r w:rsidR="005D0741" w:rsidRPr="00F11914">
        <w:rPr>
          <w:rFonts w:ascii="Calibri" w:eastAsia="Times New Roman" w:hAnsi="Calibri" w:cs="Times New Roman"/>
          <w:b/>
          <w:sz w:val="20"/>
          <w:szCs w:val="20"/>
          <w:lang w:eastAsia="pl-PL"/>
        </w:rPr>
        <w:t xml:space="preserve"> zgodnie z Systemem Punktacji Przyjęć do Szkoły Doktorskiej, pkt. 5 Dorobek naukowy promotora</w:t>
      </w:r>
      <w:r w:rsidRPr="00F11914">
        <w:rPr>
          <w:rFonts w:ascii="Calibri" w:eastAsia="Times New Roman" w:hAnsi="Calibri" w:cs="Times New Roman"/>
          <w:b/>
          <w:sz w:val="20"/>
          <w:szCs w:val="20"/>
          <w:lang w:eastAsia="pl-PL"/>
        </w:rPr>
        <w:t>),</w:t>
      </w:r>
    </w:p>
    <w:p w14:paraId="61DB7C04" w14:textId="77777777" w:rsidR="00DF004B" w:rsidRPr="00F11914" w:rsidRDefault="00DF004B" w:rsidP="00DF004B">
      <w:pPr>
        <w:numPr>
          <w:ilvl w:val="0"/>
          <w:numId w:val="18"/>
        </w:numPr>
        <w:spacing w:after="0" w:line="340" w:lineRule="atLeast"/>
        <w:ind w:left="284" w:hanging="284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sz w:val="24"/>
          <w:szCs w:val="24"/>
          <w:lang w:eastAsia="pl-PL"/>
        </w:rPr>
        <w:t>moje zatrudnienie na Uniwersytecie pozwala na sprawowanie opieki promotorskiej nad ww. doktorantem przez cały okres trwania kształcenia w szkole doktorskiej,</w:t>
      </w:r>
    </w:p>
    <w:p w14:paraId="3C318390" w14:textId="77777777" w:rsidR="00DF004B" w:rsidRPr="00F11914" w:rsidRDefault="00DF004B" w:rsidP="00DF004B">
      <w:pPr>
        <w:numPr>
          <w:ilvl w:val="0"/>
          <w:numId w:val="18"/>
        </w:numPr>
        <w:spacing w:after="0" w:line="340" w:lineRule="atLeast"/>
        <w:ind w:left="284" w:hanging="284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F11914">
        <w:rPr>
          <w:rFonts w:ascii="Calibri" w:eastAsia="Times New Roman" w:hAnsi="Calibri" w:cs="Calibri"/>
          <w:sz w:val="24"/>
          <w:szCs w:val="24"/>
          <w:lang w:eastAsia="pl-PL"/>
        </w:rPr>
        <w:t>uwzględniając ww. kandydaturę, liczba doktorantów (realizujących studia doktoranckie i szkołę doktorską) na dzień 01 października 2021r. będących pod moją opieką naukową nie przekracza 3 osób. (</w:t>
      </w:r>
      <w:r w:rsidRPr="00F11914">
        <w:t>z wyłączeniem doktorantów przyjętych w ramach realizacji projektów badawczych finansowanych ze środków zewnętrznych)</w:t>
      </w:r>
    </w:p>
    <w:p w14:paraId="52910A8C" w14:textId="77777777" w:rsidR="00DF004B" w:rsidRPr="00F11914" w:rsidRDefault="00DF004B" w:rsidP="00DF004B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214E7188" w14:textId="77777777" w:rsidR="00DF004B" w:rsidRPr="00F11914" w:rsidRDefault="00DF004B" w:rsidP="00DF004B">
      <w:pPr>
        <w:spacing w:after="0" w:line="360" w:lineRule="atLeast"/>
        <w:contextualSpacing/>
        <w:rPr>
          <w:rFonts w:ascii="Calibri" w:eastAsia="Times New Roman" w:hAnsi="Calibri" w:cs="Arial"/>
          <w:sz w:val="24"/>
          <w:szCs w:val="24"/>
          <w:lang w:eastAsia="pl-PL"/>
        </w:rPr>
      </w:pPr>
      <w:r w:rsidRPr="00F11914">
        <w:rPr>
          <w:rFonts w:ascii="Calibri" w:eastAsia="Times New Roman" w:hAnsi="Calibri" w:cs="Arial"/>
          <w:sz w:val="24"/>
          <w:szCs w:val="24"/>
          <w:lang w:eastAsia="pl-PL"/>
        </w:rPr>
        <w:t>........................................</w:t>
      </w:r>
      <w:r w:rsidRPr="00F11914">
        <w:rPr>
          <w:rFonts w:ascii="Calibri" w:eastAsia="Times New Roman" w:hAnsi="Calibri" w:cs="Arial"/>
          <w:sz w:val="24"/>
          <w:szCs w:val="24"/>
          <w:lang w:eastAsia="pl-PL"/>
        </w:rPr>
        <w:tab/>
      </w:r>
      <w:r w:rsidRPr="00F11914">
        <w:rPr>
          <w:rFonts w:ascii="Calibri" w:eastAsia="Times New Roman" w:hAnsi="Calibri" w:cs="Arial"/>
          <w:sz w:val="24"/>
          <w:szCs w:val="24"/>
          <w:lang w:eastAsia="pl-PL"/>
        </w:rPr>
        <w:tab/>
      </w:r>
      <w:r w:rsidRPr="00F11914">
        <w:rPr>
          <w:rFonts w:ascii="Calibri" w:eastAsia="Times New Roman" w:hAnsi="Calibri" w:cs="Arial"/>
          <w:sz w:val="24"/>
          <w:szCs w:val="24"/>
          <w:lang w:eastAsia="pl-PL"/>
        </w:rPr>
        <w:tab/>
        <w:t xml:space="preserve">          ......................................................................</w:t>
      </w:r>
    </w:p>
    <w:p w14:paraId="59662B9F" w14:textId="77777777" w:rsidR="00DF004B" w:rsidRPr="00F11914" w:rsidRDefault="00DF004B" w:rsidP="00DF004B">
      <w:pPr>
        <w:spacing w:after="0" w:line="360" w:lineRule="atLeast"/>
        <w:ind w:firstLine="284"/>
        <w:contextualSpacing/>
        <w:rPr>
          <w:rFonts w:ascii="Calibri" w:eastAsia="Times New Roman" w:hAnsi="Calibri" w:cs="Arial"/>
          <w:sz w:val="16"/>
          <w:szCs w:val="16"/>
          <w:lang w:eastAsia="pl-PL"/>
        </w:rPr>
      </w:pPr>
      <w:r w:rsidRPr="00F11914">
        <w:rPr>
          <w:rFonts w:ascii="Calibri" w:eastAsia="Times New Roman" w:hAnsi="Calibri" w:cs="Times New Roman"/>
          <w:sz w:val="16"/>
          <w:szCs w:val="16"/>
          <w:lang w:eastAsia="pl-PL"/>
        </w:rPr>
        <w:t>(miejscowość i data)</w:t>
      </w:r>
      <w:r w:rsidRPr="00F1191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F1191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F1191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F1191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F1191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F11914">
        <w:rPr>
          <w:rFonts w:ascii="Calibri" w:eastAsia="Times New Roman" w:hAnsi="Calibri" w:cs="Times New Roman"/>
          <w:sz w:val="16"/>
          <w:szCs w:val="16"/>
          <w:lang w:eastAsia="pl-PL"/>
        </w:rPr>
        <w:tab/>
        <w:t>(podpis i pieczęć oświadczającego)</w:t>
      </w:r>
    </w:p>
    <w:p w14:paraId="4714BAEA" w14:textId="25C8B9B8" w:rsidR="0001490A" w:rsidRPr="00F11914" w:rsidRDefault="0001490A" w:rsidP="00BE5003">
      <w:pPr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bookmarkStart w:id="0" w:name="_GoBack"/>
      <w:bookmarkEnd w:id="0"/>
      <w:r w:rsidRPr="00F1191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14:paraId="4A81F814" w14:textId="77777777" w:rsidR="000D6F02" w:rsidRPr="00F11914" w:rsidRDefault="000D6F02"/>
    <w:sectPr w:rsidR="000D6F02" w:rsidRPr="00F11914" w:rsidSect="0001490A">
      <w:footerReference w:type="even" r:id="rId7"/>
      <w:footerReference w:type="default" r:id="rId8"/>
      <w:pgSz w:w="11906" w:h="16838"/>
      <w:pgMar w:top="851" w:right="1418" w:bottom="567" w:left="851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546932B" w16cid:durableId="23BFF717"/>
  <w16cid:commentId w16cid:paraId="136BAD6B" w16cid:durableId="23BFF718"/>
  <w16cid:commentId w16cid:paraId="448A0309" w16cid:durableId="23BFF719"/>
  <w16cid:commentId w16cid:paraId="7E07CC01" w16cid:durableId="23BFF71A"/>
  <w16cid:commentId w16cid:paraId="09DBF2E9" w16cid:durableId="23A45321"/>
  <w16cid:commentId w16cid:paraId="56029DA0" w16cid:durableId="23A45322"/>
  <w16cid:commentId w16cid:paraId="05D02E5E" w16cid:durableId="23BFF71D"/>
  <w16cid:commentId w16cid:paraId="475F5BFD" w16cid:durableId="23BFF71E"/>
  <w16cid:commentId w16cid:paraId="66BA4F42" w16cid:durableId="23BFF71F"/>
  <w16cid:commentId w16cid:paraId="757488F0" w16cid:durableId="23BFF720"/>
  <w16cid:commentId w16cid:paraId="7D1DA0A6" w16cid:durableId="23BFF721"/>
  <w16cid:commentId w16cid:paraId="73111DED" w16cid:durableId="23BFF722"/>
  <w16cid:commentId w16cid:paraId="65931066" w16cid:durableId="23BFF723"/>
  <w16cid:commentId w16cid:paraId="4CEB4905" w16cid:durableId="23BFF724"/>
  <w16cid:commentId w16cid:paraId="272F92C2" w16cid:durableId="23BFF725"/>
  <w16cid:commentId w16cid:paraId="6110EBCC" w16cid:durableId="23BFF726"/>
  <w16cid:commentId w16cid:paraId="19E0B776" w16cid:durableId="23BFF727"/>
  <w16cid:commentId w16cid:paraId="18BA7CC2" w16cid:durableId="23BFF728"/>
  <w16cid:commentId w16cid:paraId="76D40499" w16cid:durableId="23BFF729"/>
  <w16cid:commentId w16cid:paraId="3D65D9D1" w16cid:durableId="23A45323"/>
  <w16cid:commentId w16cid:paraId="076206D6" w16cid:durableId="23A45324"/>
  <w16cid:commentId w16cid:paraId="56AD0666" w16cid:durableId="23A45325"/>
  <w16cid:commentId w16cid:paraId="46DB5BE8" w16cid:durableId="23A45326"/>
  <w16cid:commentId w16cid:paraId="6F45442C" w16cid:durableId="23BFF72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60C233" w14:textId="77777777" w:rsidR="00D37C01" w:rsidRDefault="00D37C01">
      <w:pPr>
        <w:spacing w:after="0" w:line="240" w:lineRule="auto"/>
      </w:pPr>
      <w:r>
        <w:separator/>
      </w:r>
    </w:p>
  </w:endnote>
  <w:endnote w:type="continuationSeparator" w:id="0">
    <w:p w14:paraId="0F820D38" w14:textId="77777777" w:rsidR="00D37C01" w:rsidRDefault="00D37C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1B5D8E" w14:textId="77777777" w:rsidR="008202B6" w:rsidRDefault="008202B6" w:rsidP="0001490A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22E0F54B" w14:textId="77777777" w:rsidR="008202B6" w:rsidRDefault="008202B6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B40F9A" w14:textId="278AB44B" w:rsidR="008202B6" w:rsidRPr="00852377" w:rsidRDefault="008202B6" w:rsidP="0001490A">
    <w:pPr>
      <w:pStyle w:val="Stopka"/>
      <w:framePr w:wrap="around" w:vAnchor="text" w:hAnchor="margin" w:xAlign="center" w:y="1"/>
      <w:rPr>
        <w:rStyle w:val="Numerstrony"/>
        <w:rFonts w:ascii="Calibri" w:hAnsi="Calibri"/>
        <w:sz w:val="20"/>
        <w:szCs w:val="20"/>
      </w:rPr>
    </w:pPr>
    <w:r w:rsidRPr="00852377">
      <w:rPr>
        <w:rStyle w:val="Numerstrony"/>
        <w:rFonts w:ascii="Calibri" w:hAnsi="Calibri"/>
        <w:sz w:val="20"/>
        <w:szCs w:val="20"/>
      </w:rPr>
      <w:fldChar w:fldCharType="begin"/>
    </w:r>
    <w:r w:rsidRPr="00852377">
      <w:rPr>
        <w:rStyle w:val="Numerstrony"/>
        <w:rFonts w:ascii="Calibri" w:hAnsi="Calibri"/>
        <w:sz w:val="20"/>
        <w:szCs w:val="20"/>
      </w:rPr>
      <w:instrText xml:space="preserve">PAGE  </w:instrText>
    </w:r>
    <w:r w:rsidRPr="00852377">
      <w:rPr>
        <w:rStyle w:val="Numerstrony"/>
        <w:rFonts w:ascii="Calibri" w:hAnsi="Calibri"/>
        <w:sz w:val="20"/>
        <w:szCs w:val="20"/>
      </w:rPr>
      <w:fldChar w:fldCharType="separate"/>
    </w:r>
    <w:r w:rsidR="00BE5003">
      <w:rPr>
        <w:rStyle w:val="Numerstrony"/>
        <w:rFonts w:ascii="Calibri" w:hAnsi="Calibri"/>
        <w:noProof/>
        <w:sz w:val="20"/>
        <w:szCs w:val="20"/>
      </w:rPr>
      <w:t>1</w:t>
    </w:r>
    <w:r w:rsidRPr="00852377">
      <w:rPr>
        <w:rStyle w:val="Numerstrony"/>
        <w:rFonts w:ascii="Calibri" w:hAnsi="Calibri"/>
        <w:sz w:val="20"/>
        <w:szCs w:val="20"/>
      </w:rPr>
      <w:fldChar w:fldCharType="end"/>
    </w:r>
  </w:p>
  <w:p w14:paraId="6DC76521" w14:textId="77777777" w:rsidR="008202B6" w:rsidRPr="00852377" w:rsidRDefault="008202B6">
    <w:pPr>
      <w:pStyle w:val="Stopka"/>
      <w:rPr>
        <w:rFonts w:ascii="Calibri" w:hAnsi="Calibr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EF973D" w14:textId="77777777" w:rsidR="00D37C01" w:rsidRDefault="00D37C01">
      <w:pPr>
        <w:spacing w:after="0" w:line="240" w:lineRule="auto"/>
      </w:pPr>
      <w:r>
        <w:separator/>
      </w:r>
    </w:p>
  </w:footnote>
  <w:footnote w:type="continuationSeparator" w:id="0">
    <w:p w14:paraId="5EA369B4" w14:textId="77777777" w:rsidR="00D37C01" w:rsidRDefault="00D37C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85626"/>
    <w:multiLevelType w:val="hybridMultilevel"/>
    <w:tmpl w:val="A6DE1ACE"/>
    <w:lvl w:ilvl="0" w:tplc="C89EFF1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5761D"/>
    <w:multiLevelType w:val="hybridMultilevel"/>
    <w:tmpl w:val="37F88366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856C48"/>
    <w:multiLevelType w:val="hybridMultilevel"/>
    <w:tmpl w:val="B290B1F4"/>
    <w:lvl w:ilvl="0" w:tplc="5FBAB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17C33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3A58B6"/>
    <w:multiLevelType w:val="hybridMultilevel"/>
    <w:tmpl w:val="F67A40FE"/>
    <w:lvl w:ilvl="0" w:tplc="B4DCF8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B24818"/>
    <w:multiLevelType w:val="hybridMultilevel"/>
    <w:tmpl w:val="667ADDE8"/>
    <w:lvl w:ilvl="0" w:tplc="FF60A9E8">
      <w:start w:val="1"/>
      <w:numFmt w:val="lowerLetter"/>
      <w:lvlText w:val="%1)"/>
      <w:lvlJc w:val="left"/>
      <w:pPr>
        <w:ind w:left="1353" w:hanging="360"/>
      </w:pPr>
      <w:rPr>
        <w:rFonts w:ascii="Calibri" w:hAnsi="Calibri" w:hint="default"/>
        <w:b w:val="0"/>
        <w:strike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230F5F"/>
    <w:multiLevelType w:val="hybridMultilevel"/>
    <w:tmpl w:val="EA66D298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B15628"/>
    <w:multiLevelType w:val="hybridMultilevel"/>
    <w:tmpl w:val="1BC83E9A"/>
    <w:lvl w:ilvl="0" w:tplc="E2EAEB5C">
      <w:start w:val="1"/>
      <w:numFmt w:val="decimal"/>
      <w:lvlText w:val="%1."/>
      <w:lvlJc w:val="left"/>
      <w:pPr>
        <w:ind w:left="2061" w:hanging="360"/>
      </w:pPr>
      <w:rPr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1E1919"/>
    <w:multiLevelType w:val="hybridMultilevel"/>
    <w:tmpl w:val="5A16677E"/>
    <w:lvl w:ilvl="0" w:tplc="A87C08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094E9A"/>
    <w:multiLevelType w:val="hybridMultilevel"/>
    <w:tmpl w:val="76D431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804F82"/>
    <w:multiLevelType w:val="hybridMultilevel"/>
    <w:tmpl w:val="A86015F4"/>
    <w:lvl w:ilvl="0" w:tplc="A27A8F2C">
      <w:start w:val="1"/>
      <w:numFmt w:val="decimal"/>
      <w:lvlText w:val="%1)"/>
      <w:lvlJc w:val="left"/>
      <w:pPr>
        <w:ind w:left="108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D90757"/>
    <w:multiLevelType w:val="hybridMultilevel"/>
    <w:tmpl w:val="7B447488"/>
    <w:lvl w:ilvl="0" w:tplc="F24E21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04C02FB"/>
    <w:multiLevelType w:val="hybridMultilevel"/>
    <w:tmpl w:val="0C462F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874FA4"/>
    <w:multiLevelType w:val="hybridMultilevel"/>
    <w:tmpl w:val="8874467C"/>
    <w:lvl w:ilvl="0" w:tplc="819CB1D2">
      <w:start w:val="1"/>
      <w:numFmt w:val="decimal"/>
      <w:lvlText w:val="%1)"/>
      <w:lvlJc w:val="left"/>
      <w:pPr>
        <w:ind w:left="144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D3B0E83"/>
    <w:multiLevelType w:val="hybridMultilevel"/>
    <w:tmpl w:val="C6C4C1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16"/>
  </w:num>
  <w:num w:numId="4">
    <w:abstractNumId w:val="6"/>
  </w:num>
  <w:num w:numId="5">
    <w:abstractNumId w:val="0"/>
  </w:num>
  <w:num w:numId="6">
    <w:abstractNumId w:val="10"/>
  </w:num>
  <w:num w:numId="7">
    <w:abstractNumId w:val="13"/>
  </w:num>
  <w:num w:numId="8">
    <w:abstractNumId w:val="17"/>
  </w:num>
  <w:num w:numId="9">
    <w:abstractNumId w:val="15"/>
  </w:num>
  <w:num w:numId="10">
    <w:abstractNumId w:val="9"/>
  </w:num>
  <w:num w:numId="11">
    <w:abstractNumId w:val="4"/>
  </w:num>
  <w:num w:numId="12">
    <w:abstractNumId w:val="14"/>
  </w:num>
  <w:num w:numId="13">
    <w:abstractNumId w:val="2"/>
  </w:num>
  <w:num w:numId="14">
    <w:abstractNumId w:val="7"/>
  </w:num>
  <w:num w:numId="15">
    <w:abstractNumId w:val="8"/>
  </w:num>
  <w:num w:numId="16">
    <w:abstractNumId w:val="11"/>
  </w:num>
  <w:num w:numId="17">
    <w:abstractNumId w:val="12"/>
  </w:num>
  <w:num w:numId="18">
    <w:abstractNumId w:val="5"/>
  </w:num>
  <w:num w:numId="19">
    <w:abstractNumId w:val="19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jExsTAFMgxNDZV0lIJTi4sz8/NACixrAep5POIsAAAA"/>
  </w:docVars>
  <w:rsids>
    <w:rsidRoot w:val="0001490A"/>
    <w:rsid w:val="0001490A"/>
    <w:rsid w:val="00033496"/>
    <w:rsid w:val="00037016"/>
    <w:rsid w:val="00046003"/>
    <w:rsid w:val="00062EB7"/>
    <w:rsid w:val="00063835"/>
    <w:rsid w:val="000D59F8"/>
    <w:rsid w:val="000D6F02"/>
    <w:rsid w:val="001243EF"/>
    <w:rsid w:val="00125428"/>
    <w:rsid w:val="00136DCF"/>
    <w:rsid w:val="00140841"/>
    <w:rsid w:val="00143ED7"/>
    <w:rsid w:val="00164F35"/>
    <w:rsid w:val="00167DD7"/>
    <w:rsid w:val="0017474C"/>
    <w:rsid w:val="001840F1"/>
    <w:rsid w:val="001900E3"/>
    <w:rsid w:val="001B4AC3"/>
    <w:rsid w:val="001E54CA"/>
    <w:rsid w:val="002012A3"/>
    <w:rsid w:val="002107BB"/>
    <w:rsid w:val="00215D4C"/>
    <w:rsid w:val="002213D7"/>
    <w:rsid w:val="00251713"/>
    <w:rsid w:val="00260E28"/>
    <w:rsid w:val="0028157F"/>
    <w:rsid w:val="002947C2"/>
    <w:rsid w:val="002A0180"/>
    <w:rsid w:val="002A1597"/>
    <w:rsid w:val="002B36EF"/>
    <w:rsid w:val="002B6E24"/>
    <w:rsid w:val="002D14D2"/>
    <w:rsid w:val="002F517B"/>
    <w:rsid w:val="002F7B69"/>
    <w:rsid w:val="0030164C"/>
    <w:rsid w:val="00310659"/>
    <w:rsid w:val="0032761E"/>
    <w:rsid w:val="00342AFC"/>
    <w:rsid w:val="00374DFC"/>
    <w:rsid w:val="0037607A"/>
    <w:rsid w:val="003966CD"/>
    <w:rsid w:val="00396F1C"/>
    <w:rsid w:val="003B2321"/>
    <w:rsid w:val="003B679E"/>
    <w:rsid w:val="003C4E86"/>
    <w:rsid w:val="003C625E"/>
    <w:rsid w:val="003E1373"/>
    <w:rsid w:val="00415222"/>
    <w:rsid w:val="004422EB"/>
    <w:rsid w:val="004502D9"/>
    <w:rsid w:val="00452F72"/>
    <w:rsid w:val="0047383D"/>
    <w:rsid w:val="004815A7"/>
    <w:rsid w:val="004A1BD9"/>
    <w:rsid w:val="004C4931"/>
    <w:rsid w:val="004D072A"/>
    <w:rsid w:val="00503897"/>
    <w:rsid w:val="00515B88"/>
    <w:rsid w:val="005178C3"/>
    <w:rsid w:val="00522226"/>
    <w:rsid w:val="005278E9"/>
    <w:rsid w:val="00560A27"/>
    <w:rsid w:val="00565232"/>
    <w:rsid w:val="00566D2F"/>
    <w:rsid w:val="005841EF"/>
    <w:rsid w:val="005C2DF4"/>
    <w:rsid w:val="005D0741"/>
    <w:rsid w:val="005D3DE7"/>
    <w:rsid w:val="005D4AB0"/>
    <w:rsid w:val="005E3BFB"/>
    <w:rsid w:val="005E6D04"/>
    <w:rsid w:val="0063038E"/>
    <w:rsid w:val="00637EBB"/>
    <w:rsid w:val="0065076E"/>
    <w:rsid w:val="006514B6"/>
    <w:rsid w:val="00687BF4"/>
    <w:rsid w:val="006A39DB"/>
    <w:rsid w:val="006A3E82"/>
    <w:rsid w:val="006A712C"/>
    <w:rsid w:val="006A7A4B"/>
    <w:rsid w:val="006B0511"/>
    <w:rsid w:val="006B6180"/>
    <w:rsid w:val="006C15B4"/>
    <w:rsid w:val="006C3920"/>
    <w:rsid w:val="006F10AF"/>
    <w:rsid w:val="00711992"/>
    <w:rsid w:val="00714E8B"/>
    <w:rsid w:val="00725560"/>
    <w:rsid w:val="00737591"/>
    <w:rsid w:val="00745D30"/>
    <w:rsid w:val="007631AF"/>
    <w:rsid w:val="007867A7"/>
    <w:rsid w:val="007875F1"/>
    <w:rsid w:val="007B4403"/>
    <w:rsid w:val="007B7535"/>
    <w:rsid w:val="007C5299"/>
    <w:rsid w:val="007D76E9"/>
    <w:rsid w:val="007E2B73"/>
    <w:rsid w:val="007F58F1"/>
    <w:rsid w:val="008202B6"/>
    <w:rsid w:val="00823C5D"/>
    <w:rsid w:val="008271E4"/>
    <w:rsid w:val="00845FA3"/>
    <w:rsid w:val="00895D1C"/>
    <w:rsid w:val="00895F0C"/>
    <w:rsid w:val="008C2FF1"/>
    <w:rsid w:val="008C3E2A"/>
    <w:rsid w:val="008E103D"/>
    <w:rsid w:val="008E289F"/>
    <w:rsid w:val="008E5810"/>
    <w:rsid w:val="008F2848"/>
    <w:rsid w:val="0090047C"/>
    <w:rsid w:val="00903538"/>
    <w:rsid w:val="00903743"/>
    <w:rsid w:val="0091192A"/>
    <w:rsid w:val="0092092F"/>
    <w:rsid w:val="0093047B"/>
    <w:rsid w:val="0093067E"/>
    <w:rsid w:val="00931E44"/>
    <w:rsid w:val="00964188"/>
    <w:rsid w:val="009C4AE0"/>
    <w:rsid w:val="009F51B8"/>
    <w:rsid w:val="00A1595B"/>
    <w:rsid w:val="00A24128"/>
    <w:rsid w:val="00A34CF8"/>
    <w:rsid w:val="00A34E90"/>
    <w:rsid w:val="00A45F81"/>
    <w:rsid w:val="00A47C28"/>
    <w:rsid w:val="00A50681"/>
    <w:rsid w:val="00A60A61"/>
    <w:rsid w:val="00AA6F97"/>
    <w:rsid w:val="00AC5F0B"/>
    <w:rsid w:val="00AD1847"/>
    <w:rsid w:val="00AF36B7"/>
    <w:rsid w:val="00B018A2"/>
    <w:rsid w:val="00B17C6C"/>
    <w:rsid w:val="00B21A78"/>
    <w:rsid w:val="00B52C21"/>
    <w:rsid w:val="00B643E3"/>
    <w:rsid w:val="00BE0ECB"/>
    <w:rsid w:val="00BE35A1"/>
    <w:rsid w:val="00BE5003"/>
    <w:rsid w:val="00BE7851"/>
    <w:rsid w:val="00C014E5"/>
    <w:rsid w:val="00C07484"/>
    <w:rsid w:val="00C2604B"/>
    <w:rsid w:val="00C32C23"/>
    <w:rsid w:val="00C40E56"/>
    <w:rsid w:val="00C446CB"/>
    <w:rsid w:val="00C4658C"/>
    <w:rsid w:val="00C64629"/>
    <w:rsid w:val="00C72B74"/>
    <w:rsid w:val="00C819B5"/>
    <w:rsid w:val="00C90B1B"/>
    <w:rsid w:val="00C944FA"/>
    <w:rsid w:val="00CB14C1"/>
    <w:rsid w:val="00CB1E64"/>
    <w:rsid w:val="00CE166B"/>
    <w:rsid w:val="00CF118A"/>
    <w:rsid w:val="00D22769"/>
    <w:rsid w:val="00D37C01"/>
    <w:rsid w:val="00D53B2D"/>
    <w:rsid w:val="00D60D96"/>
    <w:rsid w:val="00D6462A"/>
    <w:rsid w:val="00D702BB"/>
    <w:rsid w:val="00D9756E"/>
    <w:rsid w:val="00DA0D30"/>
    <w:rsid w:val="00DA4197"/>
    <w:rsid w:val="00DA6F8E"/>
    <w:rsid w:val="00DB0538"/>
    <w:rsid w:val="00DF004B"/>
    <w:rsid w:val="00E23F82"/>
    <w:rsid w:val="00E34F8C"/>
    <w:rsid w:val="00E4590F"/>
    <w:rsid w:val="00E528D1"/>
    <w:rsid w:val="00E52FB8"/>
    <w:rsid w:val="00E8622A"/>
    <w:rsid w:val="00EC7487"/>
    <w:rsid w:val="00F11386"/>
    <w:rsid w:val="00F11914"/>
    <w:rsid w:val="00F33E0A"/>
    <w:rsid w:val="00F35C31"/>
    <w:rsid w:val="00F46B6E"/>
    <w:rsid w:val="00F51716"/>
    <w:rsid w:val="00F77170"/>
    <w:rsid w:val="00FA0829"/>
    <w:rsid w:val="00FA3525"/>
    <w:rsid w:val="00FB3F9B"/>
    <w:rsid w:val="00FC44E9"/>
    <w:rsid w:val="00FC778A"/>
    <w:rsid w:val="00FD7768"/>
    <w:rsid w:val="00FF4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BFD32"/>
  <w15:docId w15:val="{D99D28AE-D28F-4510-9670-AC67802DFD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1490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semiHidden/>
    <w:unhideWhenUsed/>
    <w:rsid w:val="000149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01490A"/>
  </w:style>
  <w:style w:type="character" w:styleId="Numerstrony">
    <w:name w:val="page number"/>
    <w:basedOn w:val="Domylnaczcionkaakapitu"/>
    <w:rsid w:val="0001490A"/>
  </w:style>
  <w:style w:type="paragraph" w:styleId="Akapitzlist">
    <w:name w:val="List Paragraph"/>
    <w:basedOn w:val="Normalny"/>
    <w:uiPriority w:val="34"/>
    <w:qFormat/>
    <w:rsid w:val="0001490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149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49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490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49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490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149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1490A"/>
    <w:rPr>
      <w:rFonts w:ascii="Tahoma" w:hAnsi="Tahoma" w:cs="Tahoma"/>
      <w:sz w:val="16"/>
      <w:szCs w:val="16"/>
    </w:rPr>
  </w:style>
  <w:style w:type="character" w:customStyle="1" w:styleId="alb">
    <w:name w:val="a_lb"/>
    <w:basedOn w:val="Domylnaczcionkaakapitu"/>
    <w:rsid w:val="00565232"/>
  </w:style>
  <w:style w:type="character" w:customStyle="1" w:styleId="apple-converted-space">
    <w:name w:val="apple-converted-space"/>
    <w:basedOn w:val="Domylnaczcionkaakapitu"/>
    <w:rsid w:val="00565232"/>
  </w:style>
  <w:style w:type="character" w:styleId="Hipercze">
    <w:name w:val="Hyperlink"/>
    <w:basedOn w:val="Domylnaczcionkaakapitu"/>
    <w:uiPriority w:val="99"/>
    <w:unhideWhenUsed/>
    <w:rsid w:val="00687BF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9718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383</Words>
  <Characters>2299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AN</cp:lastModifiedBy>
  <cp:revision>12</cp:revision>
  <cp:lastPrinted>2021-01-20T11:52:00Z</cp:lastPrinted>
  <dcterms:created xsi:type="dcterms:W3CDTF">2021-02-25T10:41:00Z</dcterms:created>
  <dcterms:modified xsi:type="dcterms:W3CDTF">2021-03-09T12:21:00Z</dcterms:modified>
</cp:coreProperties>
</file>